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20618e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20618e6-36be-11ec-9bf6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50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2WS24EQQhDUS7A/W/pGxA/l5TNbCLBYkrzUfXCDdgYaj6O6queVVVXTU+1ctFPfZ7/PgNo2m8yWKu5bPGqW3KgButc9nhGkjPtOcKjegacE7zhY140c1E/KP07B/xy+BNkREPb+qkQin+RjNb5KrHBiPWsPqkftDrQyHCJZ5x86bbRPl+kMpQPml3EAz6cJsZgUNC39QsTNengCGcZX8fJgHXKZL7kQ2gE3FfCOegPoorH9F4vzrTCK/2rfXwVcp015IK4r19UzfAQaR/Elx5BhVj+tn4KCj2nuPU233r+N28i7fU8lRZBy77rxJ+bLoaMfb9lP9DzZ9pjDuabSYWXLB1zsR88C3wz/QCPqGi6xHiyb6ieSc9J/ZgaiIZAb+ZbTOZtHBf+97X77i8X9WzC4x+C6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Five days without a cell phone or landline. Can anyone suggest another</w:t>
      </w:r>
      <w:r>
        <w:t xml:space="preserve"> </w:t>
      </w:r>
      <w:r>
        <w:t xml:space="preserve">provider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20618e6-36be-11ec-9bf6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50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20618e6-36be-11ec-9bf6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20618e6-36be-11ec-9bf6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20618e6</dc:title>
  <dc:creator/>
  <cp:keywords/>
  <dcterms:created xsi:type="dcterms:W3CDTF">2026-05-09T16:50:54Z</dcterms:created>
  <dcterms:modified xsi:type="dcterms:W3CDTF">2026-05-09T16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